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43F3" w:rsidRPr="001143F3" w:rsidRDefault="001143F3" w:rsidP="001143F3">
      <w:pPr>
        <w:rPr>
          <w:lang w:val="en-US"/>
        </w:rPr>
      </w:pPr>
      <w:r w:rsidRPr="001143F3">
        <w:rPr>
          <w:lang w:val="en-US"/>
        </w:rPr>
        <w:t>Hi :D</w:t>
      </w:r>
    </w:p>
    <w:p w:rsidR="001143F3" w:rsidRPr="001143F3" w:rsidRDefault="001143F3" w:rsidP="001143F3">
      <w:pPr>
        <w:rPr>
          <w:lang w:val="en-US"/>
        </w:rPr>
      </w:pPr>
      <w:r w:rsidRPr="001143F3">
        <w:rPr>
          <w:lang w:val="en-US"/>
        </w:rPr>
        <w:t>I finished the website. Only the Section Events does not apprea properly, as I scroll.</w:t>
      </w:r>
    </w:p>
    <w:p w:rsidR="001143F3" w:rsidRPr="001143F3" w:rsidRDefault="001143F3" w:rsidP="001143F3">
      <w:pPr>
        <w:rPr>
          <w:lang w:val="en-US"/>
        </w:rPr>
      </w:pPr>
      <w:r w:rsidRPr="001143F3">
        <w:rPr>
          <w:lang w:val="en-US"/>
        </w:rPr>
        <w:t>Thank you for the help.</w:t>
      </w:r>
    </w:p>
    <w:p w:rsidR="001143F3" w:rsidRPr="001143F3" w:rsidRDefault="001143F3" w:rsidP="001143F3">
      <w:pPr>
        <w:rPr>
          <w:lang w:val="en-US"/>
        </w:rPr>
      </w:pPr>
      <w:r w:rsidRPr="001143F3">
        <w:rPr>
          <w:lang w:val="en-US"/>
        </w:rPr>
        <w:t>I will call you later on this week because next Tuesday we do a meeting for the association, I was wondering if I could show them something during the meeting. It is o if the website is not finished.</w:t>
      </w:r>
    </w:p>
    <w:p w:rsidR="001143F3" w:rsidRDefault="001143F3" w:rsidP="001143F3">
      <w:pPr>
        <w:rPr>
          <w:lang w:val="en-US"/>
        </w:rPr>
      </w:pPr>
      <w:r w:rsidRPr="001143F3">
        <w:rPr>
          <w:lang w:val="en-US"/>
        </w:rPr>
        <w:t>I also mentionned you had to struggle with cleaning the script due to the virus, so you needed more time I expected. I will see with them if we can provide extra payment for the extra work.</w:t>
      </w:r>
    </w:p>
    <w:p w:rsidR="001143F3" w:rsidRDefault="001143F3" w:rsidP="001143F3">
      <w:pPr>
        <w:rPr>
          <w:lang w:val="en-US"/>
        </w:rPr>
      </w:pPr>
    </w:p>
    <w:p w:rsidR="001143F3" w:rsidRPr="001143F3" w:rsidRDefault="001143F3" w:rsidP="001143F3">
      <w:pPr>
        <w:rPr>
          <w:lang w:val="en-US"/>
        </w:rPr>
      </w:pPr>
      <w:r>
        <w:rPr>
          <w:lang w:val="en-US"/>
        </w:rPr>
        <w:t>If you wish we pay the first 50% please send my an invoi</w:t>
      </w:r>
      <w:bookmarkStart w:id="0" w:name="_GoBack"/>
      <w:bookmarkEnd w:id="0"/>
      <w:r>
        <w:rPr>
          <w:lang w:val="en-US"/>
        </w:rPr>
        <w:t>ce</w:t>
      </w:r>
    </w:p>
    <w:p w:rsidR="001143F3" w:rsidRPr="001143F3" w:rsidRDefault="001143F3" w:rsidP="001143F3">
      <w:pPr>
        <w:rPr>
          <w:lang w:val="en-US"/>
        </w:rPr>
      </w:pPr>
    </w:p>
    <w:p w:rsidR="001143F3" w:rsidRPr="001143F3" w:rsidRDefault="001143F3" w:rsidP="001143F3">
      <w:pPr>
        <w:rPr>
          <w:lang w:val="en-US"/>
        </w:rPr>
      </w:pPr>
      <w:r w:rsidRPr="001143F3">
        <w:rPr>
          <w:lang w:val="en-US"/>
        </w:rPr>
        <w:t>Have a great day ! Hope to chat soon</w:t>
      </w:r>
    </w:p>
    <w:p w:rsidR="001143F3" w:rsidRPr="001143F3" w:rsidRDefault="001143F3" w:rsidP="001143F3">
      <w:pPr>
        <w:rPr>
          <w:lang w:val="en-US"/>
        </w:rPr>
      </w:pPr>
    </w:p>
    <w:p w:rsidR="002635A1" w:rsidRDefault="001143F3" w:rsidP="001143F3">
      <w:r>
        <w:t>Audrey</w:t>
      </w:r>
    </w:p>
    <w:sectPr w:rsidR="002635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tbA0NbO0MLSwNDdX0lEKTi0uzszPAykwrAUA6cEEyCwAAAA="/>
  </w:docVars>
  <w:rsids>
    <w:rsidRoot w:val="001143F3"/>
    <w:rsid w:val="0008546C"/>
    <w:rsid w:val="001143F3"/>
    <w:rsid w:val="002635A1"/>
    <w:rsid w:val="002C0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08546C"/>
  </w:style>
  <w:style w:type="paragraph" w:styleId="berschrift1">
    <w:name w:val="heading 1"/>
    <w:basedOn w:val="Standard"/>
    <w:next w:val="Standard"/>
    <w:link w:val="berschrift1Zchn"/>
    <w:uiPriority w:val="9"/>
    <w:qFormat/>
    <w:rsid w:val="000854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8546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854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854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KeinLeerraum">
    <w:name w:val="No Spacing"/>
    <w:uiPriority w:val="1"/>
    <w:qFormat/>
    <w:rsid w:val="0008546C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08546C"/>
    <w:pPr>
      <w:ind w:left="720"/>
      <w:contextualSpacing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8546C"/>
    <w:pPr>
      <w:outlineLvl w:val="9"/>
    </w:pPr>
    <w:rPr>
      <w:lang w:eastAsia="ja-JP"/>
    </w:rPr>
  </w:style>
  <w:style w:type="paragraph" w:customStyle="1" w:styleId="SOUSTITRE1">
    <w:name w:val="SOUSTITRE 1"/>
    <w:basedOn w:val="Standard"/>
    <w:link w:val="SOUSTITRE1Zchn"/>
    <w:qFormat/>
    <w:rsid w:val="0008546C"/>
    <w:pPr>
      <w:spacing w:after="0"/>
      <w:jc w:val="both"/>
    </w:pPr>
    <w:rPr>
      <w:rFonts w:ascii="Times New Roman" w:eastAsia="Times New Roman" w:hAnsi="Times New Roman" w:cs="Times New Roman"/>
      <w:b/>
      <w:lang w:val="en-GB" w:eastAsia="fr-FR"/>
    </w:rPr>
  </w:style>
  <w:style w:type="character" w:customStyle="1" w:styleId="SOUSTITRE1Zchn">
    <w:name w:val="SOUSTITRE 1 Zchn"/>
    <w:basedOn w:val="Absatz-Standardschriftart"/>
    <w:link w:val="SOUSTITRE1"/>
    <w:rsid w:val="0008546C"/>
    <w:rPr>
      <w:rFonts w:ascii="Times New Roman" w:eastAsia="Times New Roman" w:hAnsi="Times New Roman" w:cs="Times New Roman"/>
      <w:b/>
      <w:lang w:val="en-GB" w:eastAsia="fr-FR"/>
    </w:rPr>
  </w:style>
  <w:style w:type="paragraph" w:customStyle="1" w:styleId="titredesection">
    <w:name w:val="titre de section"/>
    <w:basedOn w:val="Standard"/>
    <w:link w:val="titredesectionZchn"/>
    <w:qFormat/>
    <w:rsid w:val="0008546C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desectionZchn">
    <w:name w:val="titre de section Zchn"/>
    <w:basedOn w:val="Absatz-Standardschriftart"/>
    <w:link w:val="titredesection"/>
    <w:rsid w:val="0008546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customStyle="1" w:styleId="TITREdesection0">
    <w:name w:val="TITRE de section"/>
    <w:basedOn w:val="Standard"/>
    <w:link w:val="TITREdesectionZchn0"/>
    <w:qFormat/>
    <w:rsid w:val="0008546C"/>
    <w:pPr>
      <w:spacing w:before="480" w:after="240" w:line="360" w:lineRule="auto"/>
    </w:pPr>
    <w:rPr>
      <w:rFonts w:ascii="Times New Roman" w:eastAsia="Times New Roman" w:hAnsi="Times New Roman" w:cs="Times New Roman"/>
      <w:b/>
      <w:bCs/>
      <w:smallCaps/>
      <w:kern w:val="28"/>
      <w:sz w:val="28"/>
      <w:szCs w:val="28"/>
      <w:lang w:eastAsia="fr-FR"/>
    </w:rPr>
  </w:style>
  <w:style w:type="character" w:customStyle="1" w:styleId="TITREdesectionZchn0">
    <w:name w:val="TITRE de section Zchn"/>
    <w:basedOn w:val="Absatz-Standardschriftart"/>
    <w:link w:val="TITREdesection0"/>
    <w:rsid w:val="0008546C"/>
    <w:rPr>
      <w:rFonts w:ascii="Times New Roman" w:eastAsia="Times New Roman" w:hAnsi="Times New Roman" w:cs="Times New Roman"/>
      <w:b/>
      <w:bCs/>
      <w:smallCaps/>
      <w:kern w:val="28"/>
      <w:sz w:val="28"/>
      <w:szCs w:val="28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08546C"/>
  </w:style>
  <w:style w:type="paragraph" w:styleId="berschrift1">
    <w:name w:val="heading 1"/>
    <w:basedOn w:val="Standard"/>
    <w:next w:val="Standard"/>
    <w:link w:val="berschrift1Zchn"/>
    <w:uiPriority w:val="9"/>
    <w:qFormat/>
    <w:rsid w:val="000854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8546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854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854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KeinLeerraum">
    <w:name w:val="No Spacing"/>
    <w:uiPriority w:val="1"/>
    <w:qFormat/>
    <w:rsid w:val="0008546C"/>
    <w:pPr>
      <w:spacing w:after="0" w:line="240" w:lineRule="auto"/>
    </w:pPr>
  </w:style>
  <w:style w:type="paragraph" w:styleId="Listenabsatz">
    <w:name w:val="List Paragraph"/>
    <w:basedOn w:val="Standard"/>
    <w:uiPriority w:val="34"/>
    <w:qFormat/>
    <w:rsid w:val="0008546C"/>
    <w:pPr>
      <w:ind w:left="720"/>
      <w:contextualSpacing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8546C"/>
    <w:pPr>
      <w:outlineLvl w:val="9"/>
    </w:pPr>
    <w:rPr>
      <w:lang w:eastAsia="ja-JP"/>
    </w:rPr>
  </w:style>
  <w:style w:type="paragraph" w:customStyle="1" w:styleId="SOUSTITRE1">
    <w:name w:val="SOUSTITRE 1"/>
    <w:basedOn w:val="Standard"/>
    <w:link w:val="SOUSTITRE1Zchn"/>
    <w:qFormat/>
    <w:rsid w:val="0008546C"/>
    <w:pPr>
      <w:spacing w:after="0"/>
      <w:jc w:val="both"/>
    </w:pPr>
    <w:rPr>
      <w:rFonts w:ascii="Times New Roman" w:eastAsia="Times New Roman" w:hAnsi="Times New Roman" w:cs="Times New Roman"/>
      <w:b/>
      <w:lang w:val="en-GB" w:eastAsia="fr-FR"/>
    </w:rPr>
  </w:style>
  <w:style w:type="character" w:customStyle="1" w:styleId="SOUSTITRE1Zchn">
    <w:name w:val="SOUSTITRE 1 Zchn"/>
    <w:basedOn w:val="Absatz-Standardschriftart"/>
    <w:link w:val="SOUSTITRE1"/>
    <w:rsid w:val="0008546C"/>
    <w:rPr>
      <w:rFonts w:ascii="Times New Roman" w:eastAsia="Times New Roman" w:hAnsi="Times New Roman" w:cs="Times New Roman"/>
      <w:b/>
      <w:lang w:val="en-GB" w:eastAsia="fr-FR"/>
    </w:rPr>
  </w:style>
  <w:style w:type="paragraph" w:customStyle="1" w:styleId="titredesection">
    <w:name w:val="titre de section"/>
    <w:basedOn w:val="Standard"/>
    <w:link w:val="titredesectionZchn"/>
    <w:qFormat/>
    <w:rsid w:val="0008546C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desectionZchn">
    <w:name w:val="titre de section Zchn"/>
    <w:basedOn w:val="Absatz-Standardschriftart"/>
    <w:link w:val="titredesection"/>
    <w:rsid w:val="0008546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customStyle="1" w:styleId="TITREdesection0">
    <w:name w:val="TITRE de section"/>
    <w:basedOn w:val="Standard"/>
    <w:link w:val="TITREdesectionZchn0"/>
    <w:qFormat/>
    <w:rsid w:val="0008546C"/>
    <w:pPr>
      <w:spacing w:before="480" w:after="240" w:line="360" w:lineRule="auto"/>
    </w:pPr>
    <w:rPr>
      <w:rFonts w:ascii="Times New Roman" w:eastAsia="Times New Roman" w:hAnsi="Times New Roman" w:cs="Times New Roman"/>
      <w:b/>
      <w:bCs/>
      <w:smallCaps/>
      <w:kern w:val="28"/>
      <w:sz w:val="28"/>
      <w:szCs w:val="28"/>
      <w:lang w:eastAsia="fr-FR"/>
    </w:rPr>
  </w:style>
  <w:style w:type="character" w:customStyle="1" w:styleId="TITREdesectionZchn0">
    <w:name w:val="TITRE de section Zchn"/>
    <w:basedOn w:val="Absatz-Standardschriftart"/>
    <w:link w:val="TITREdesection0"/>
    <w:rsid w:val="0008546C"/>
    <w:rPr>
      <w:rFonts w:ascii="Times New Roman" w:eastAsia="Times New Roman" w:hAnsi="Times New Roman" w:cs="Times New Roman"/>
      <w:b/>
      <w:bCs/>
      <w:smallCaps/>
      <w:kern w:val="28"/>
      <w:sz w:val="28"/>
      <w:szCs w:val="2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28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4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32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25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119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412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364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114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932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4071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5807726">
                                                  <w:marLeft w:val="6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322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6402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5878703">
                                              <w:marLeft w:val="0"/>
                                              <w:marRight w:val="0"/>
                                              <w:marTop w:val="150"/>
                                              <w:marBottom w:val="0"/>
                                              <w:divBdr>
                                                <w:top w:val="single" w:sz="6" w:space="0" w:color="BABCBF"/>
                                                <w:left w:val="single" w:sz="6" w:space="0" w:color="BABCBF"/>
                                                <w:bottom w:val="single" w:sz="6" w:space="0" w:color="BABCBF"/>
                                                <w:right w:val="single" w:sz="6" w:space="0" w:color="BABCBF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39441823">
                                      <w:marLeft w:val="0"/>
                                      <w:marRight w:val="0"/>
                                      <w:marTop w:val="1200"/>
                                      <w:marBottom w:val="12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79143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160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0246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912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132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5849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D4D7D9"/>
                                    <w:right w:val="none" w:sz="0" w:space="0" w:color="auto"/>
                                  </w:divBdr>
                                  <w:divsChild>
                                    <w:div w:id="716927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772830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942957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351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93725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6631495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984090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3367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17881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23255102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1343361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5331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99947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40505709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948510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2625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0009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1452061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1876389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565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12922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6720144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610016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5889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45700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1486911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86194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9348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7304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9866048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1565749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3265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23673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06427080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6" w:color="E8EBED"/>
                                            <w:right w:val="none" w:sz="0" w:space="0" w:color="auto"/>
                                          </w:divBdr>
                                          <w:divsChild>
                                            <w:div w:id="36854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2078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1587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55987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164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0456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39998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61232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851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14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4D7D9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347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93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80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drey e</dc:creator>
  <cp:lastModifiedBy>audrey e</cp:lastModifiedBy>
  <cp:revision>1</cp:revision>
  <dcterms:created xsi:type="dcterms:W3CDTF">2020-05-12T12:09:00Z</dcterms:created>
  <dcterms:modified xsi:type="dcterms:W3CDTF">2020-05-12T12:10:00Z</dcterms:modified>
</cp:coreProperties>
</file>